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7D96F" w14:textId="77777777" w:rsidR="001C2D48" w:rsidRDefault="001C2D48" w:rsidP="00790E66">
      <w:pPr>
        <w:spacing w:after="0"/>
        <w:ind w:right="3610"/>
      </w:pPr>
    </w:p>
    <w:tbl>
      <w:tblPr>
        <w:tblStyle w:val="TableGrid"/>
        <w:tblW w:w="11266" w:type="dxa"/>
        <w:tblInd w:w="-974" w:type="dxa"/>
        <w:tblCellMar>
          <w:top w:w="47" w:type="dxa"/>
          <w:left w:w="49" w:type="dxa"/>
          <w:right w:w="114" w:type="dxa"/>
        </w:tblCellMar>
        <w:tblLook w:val="04A0" w:firstRow="1" w:lastRow="0" w:firstColumn="1" w:lastColumn="0" w:noHBand="0" w:noVBand="1"/>
      </w:tblPr>
      <w:tblGrid>
        <w:gridCol w:w="4659"/>
        <w:gridCol w:w="2285"/>
        <w:gridCol w:w="4322"/>
      </w:tblGrid>
      <w:tr w:rsidR="001C2D48" w14:paraId="6CCAAA99" w14:textId="77777777" w:rsidTr="00790E66">
        <w:trPr>
          <w:trHeight w:val="870"/>
        </w:trPr>
        <w:tc>
          <w:tcPr>
            <w:tcW w:w="6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47D6D56" w14:textId="77777777" w:rsidR="001C2D48" w:rsidRDefault="00F53DFF">
            <w:pPr>
              <w:spacing w:after="28"/>
              <w:ind w:left="64"/>
              <w:jc w:val="center"/>
            </w:pPr>
            <w:r>
              <w:rPr>
                <w:b/>
                <w:sz w:val="32"/>
              </w:rPr>
              <w:t xml:space="preserve">Faculty Professional Development Committee </w:t>
            </w:r>
          </w:p>
          <w:p w14:paraId="6AD8594D" w14:textId="7F712C40" w:rsidR="001C2D48" w:rsidRDefault="003C16A0">
            <w:pPr>
              <w:ind w:left="65"/>
              <w:jc w:val="center"/>
            </w:pPr>
            <w:r>
              <w:rPr>
                <w:b/>
                <w:sz w:val="32"/>
              </w:rPr>
              <w:t xml:space="preserve"> </w:t>
            </w:r>
            <w:r w:rsidR="0029268A">
              <w:rPr>
                <w:b/>
                <w:sz w:val="32"/>
              </w:rPr>
              <w:t xml:space="preserve"> </w:t>
            </w:r>
            <w:r w:rsidR="00AF1F34">
              <w:rPr>
                <w:b/>
                <w:sz w:val="32"/>
              </w:rPr>
              <w:t>Minutes</w:t>
            </w:r>
            <w:r w:rsidR="00F53DFF">
              <w:rPr>
                <w:sz w:val="32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8E6CFBE" w14:textId="6104D01C" w:rsidR="008748DD" w:rsidRPr="00AF1F34" w:rsidRDefault="006527B5" w:rsidP="00382753">
            <w:pPr>
              <w:rPr>
                <w:b/>
                <w:sz w:val="24"/>
                <w:szCs w:val="24"/>
              </w:rPr>
            </w:pPr>
            <w:r w:rsidRPr="00AF1F34">
              <w:rPr>
                <w:b/>
                <w:sz w:val="24"/>
                <w:szCs w:val="24"/>
              </w:rPr>
              <w:t xml:space="preserve">September </w:t>
            </w:r>
            <w:r w:rsidR="00D80ED8" w:rsidRPr="00AF1F34">
              <w:rPr>
                <w:b/>
                <w:sz w:val="24"/>
                <w:szCs w:val="24"/>
              </w:rPr>
              <w:t>23</w:t>
            </w:r>
            <w:r w:rsidR="000A1464" w:rsidRPr="00AF1F34">
              <w:rPr>
                <w:b/>
                <w:sz w:val="24"/>
                <w:szCs w:val="24"/>
              </w:rPr>
              <w:t>, 20</w:t>
            </w:r>
            <w:r w:rsidR="00382753" w:rsidRPr="00AF1F34">
              <w:rPr>
                <w:b/>
                <w:sz w:val="24"/>
                <w:szCs w:val="24"/>
              </w:rPr>
              <w:t>20</w:t>
            </w:r>
          </w:p>
          <w:p w14:paraId="19BC6DBD" w14:textId="5BE345C6" w:rsidR="008748DD" w:rsidRPr="00AF1F34" w:rsidRDefault="00AF1F34">
            <w:pPr>
              <w:ind w:left="67"/>
              <w:rPr>
                <w:b/>
              </w:rPr>
            </w:pPr>
            <w:r w:rsidRPr="00AF1F34">
              <w:rPr>
                <w:b/>
              </w:rPr>
              <w:t>2:30-4:00 p.m.</w:t>
            </w:r>
          </w:p>
        </w:tc>
      </w:tr>
      <w:tr w:rsidR="001C2D48" w:rsidRPr="000617B0" w14:paraId="713AB067" w14:textId="77777777" w:rsidTr="00790E66">
        <w:trPr>
          <w:trHeight w:val="5937"/>
        </w:trPr>
        <w:tc>
          <w:tcPr>
            <w:tcW w:w="112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9F9A" w14:textId="77777777" w:rsidR="00305019" w:rsidRPr="000617B0" w:rsidRDefault="00305019" w:rsidP="00432F7B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  <w:u w:val="single" w:color="000000"/>
              </w:rPr>
              <w:t>COMMITTEE MEMBERS</w:t>
            </w:r>
            <w:r w:rsidRPr="000617B0">
              <w:rPr>
                <w:rFonts w:asciiTheme="minorHAnsi" w:hAnsiTheme="minorHAnsi" w:cstheme="minorHAnsi"/>
              </w:rPr>
              <w:t xml:space="preserve"> </w:t>
            </w:r>
          </w:p>
          <w:p w14:paraId="2A9A9FB4" w14:textId="77777777" w:rsidR="00305019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Rosa </w:t>
            </w:r>
            <w:proofErr w:type="spellStart"/>
            <w:r w:rsidR="00295896" w:rsidRPr="000617B0">
              <w:rPr>
                <w:rFonts w:asciiTheme="minorHAnsi" w:hAnsiTheme="minorHAnsi" w:cstheme="minorHAnsi"/>
              </w:rPr>
              <w:t>Brambila</w:t>
            </w:r>
            <w:proofErr w:type="spellEnd"/>
            <w:r w:rsidR="00295896" w:rsidRPr="000617B0">
              <w:rPr>
                <w:rFonts w:asciiTheme="minorHAnsi" w:hAnsiTheme="minorHAnsi" w:cstheme="minorHAnsi"/>
              </w:rPr>
              <w:t xml:space="preserve"> </w:t>
            </w:r>
            <w:r w:rsidRPr="000617B0">
              <w:rPr>
                <w:rFonts w:asciiTheme="minorHAnsi" w:hAnsiTheme="minorHAnsi" w:cstheme="minorHAnsi"/>
              </w:rPr>
              <w:t>Fuller, Faculty Co-c</w:t>
            </w:r>
            <w:r w:rsidR="00305019" w:rsidRPr="000617B0">
              <w:rPr>
                <w:rFonts w:asciiTheme="minorHAnsi" w:hAnsiTheme="minorHAnsi" w:cstheme="minorHAnsi"/>
              </w:rPr>
              <w:t xml:space="preserve">hair  </w:t>
            </w:r>
          </w:p>
          <w:p w14:paraId="08ED7E2E" w14:textId="25AA2D50" w:rsidR="00305019" w:rsidRPr="000617B0" w:rsidRDefault="00305019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Duane Rumsey, Administrative Council Member </w:t>
            </w:r>
            <w:r w:rsidR="000617B0">
              <w:rPr>
                <w:rFonts w:asciiTheme="minorHAnsi" w:hAnsiTheme="minorHAnsi" w:cstheme="minorHAnsi"/>
              </w:rPr>
              <w:t>-</w:t>
            </w:r>
            <w:r w:rsidR="000617B0" w:rsidRPr="000617B0">
              <w:rPr>
                <w:rFonts w:asciiTheme="minorHAnsi" w:hAnsiTheme="minorHAnsi" w:cstheme="minorHAnsi"/>
                <w:b/>
                <w:bCs/>
              </w:rPr>
              <w:t>Absent</w:t>
            </w:r>
          </w:p>
          <w:p w14:paraId="1A0E709F" w14:textId="456C65EE" w:rsidR="00305019" w:rsidRPr="000617B0" w:rsidRDefault="006527B5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VACANT </w:t>
            </w:r>
            <w:proofErr w:type="gramStart"/>
            <w:r w:rsidRPr="000617B0">
              <w:rPr>
                <w:rFonts w:asciiTheme="minorHAnsi" w:hAnsiTheme="minorHAnsi" w:cstheme="minorHAnsi"/>
              </w:rPr>
              <w:t xml:space="preserve">- </w:t>
            </w:r>
            <w:r w:rsidR="00305019" w:rsidRPr="000617B0">
              <w:rPr>
                <w:rFonts w:asciiTheme="minorHAnsi" w:hAnsiTheme="minorHAnsi" w:cstheme="minorHAnsi"/>
              </w:rPr>
              <w:t xml:space="preserve"> Administrative</w:t>
            </w:r>
            <w:proofErr w:type="gramEnd"/>
            <w:r w:rsidR="00305019" w:rsidRPr="000617B0">
              <w:rPr>
                <w:rFonts w:asciiTheme="minorHAnsi" w:hAnsiTheme="minorHAnsi" w:cstheme="minorHAnsi"/>
              </w:rPr>
              <w:t xml:space="preserve"> Council Member </w:t>
            </w:r>
          </w:p>
          <w:p w14:paraId="3703494C" w14:textId="77777777" w:rsidR="00295896" w:rsidRPr="000617B0" w:rsidRDefault="00295896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  <w:i/>
              </w:rPr>
              <w:t>VACANT</w:t>
            </w:r>
            <w:r w:rsidRPr="000617B0">
              <w:rPr>
                <w:rFonts w:asciiTheme="minorHAnsi" w:hAnsiTheme="minorHAnsi" w:cstheme="minorHAnsi"/>
              </w:rPr>
              <w:t xml:space="preserve"> – Administrative Council Member</w:t>
            </w:r>
          </w:p>
          <w:p w14:paraId="141FB1AB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Mark Hoffer, Faculty Member</w:t>
            </w:r>
          </w:p>
          <w:p w14:paraId="1EEFA46C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Dr. Rona </w:t>
            </w:r>
            <w:proofErr w:type="spellStart"/>
            <w:r w:rsidRPr="000617B0">
              <w:rPr>
                <w:rFonts w:asciiTheme="minorHAnsi" w:hAnsiTheme="minorHAnsi" w:cstheme="minorHAnsi"/>
              </w:rPr>
              <w:t>Brynin</w:t>
            </w:r>
            <w:proofErr w:type="spellEnd"/>
            <w:r w:rsidRPr="000617B0">
              <w:rPr>
                <w:rFonts w:asciiTheme="minorHAnsi" w:hAnsiTheme="minorHAnsi" w:cstheme="minorHAnsi"/>
              </w:rPr>
              <w:t>, Faculty Member</w:t>
            </w:r>
          </w:p>
          <w:p w14:paraId="6A8378A8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Dr. </w:t>
            </w:r>
            <w:proofErr w:type="spellStart"/>
            <w:r w:rsidRPr="000617B0">
              <w:rPr>
                <w:rFonts w:asciiTheme="minorHAnsi" w:hAnsiTheme="minorHAnsi" w:cstheme="minorHAnsi"/>
              </w:rPr>
              <w:t>De’Nean</w:t>
            </w:r>
            <w:proofErr w:type="spellEnd"/>
            <w:r w:rsidRPr="000617B0">
              <w:rPr>
                <w:rFonts w:asciiTheme="minorHAnsi" w:hAnsiTheme="minorHAnsi" w:cstheme="minorHAnsi"/>
              </w:rPr>
              <w:t xml:space="preserve"> Coleman-Carew, Faculty Member</w:t>
            </w:r>
          </w:p>
          <w:p w14:paraId="50B8B26D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Dr. Zia </w:t>
            </w:r>
            <w:proofErr w:type="spellStart"/>
            <w:r w:rsidRPr="000617B0">
              <w:rPr>
                <w:rFonts w:asciiTheme="minorHAnsi" w:hAnsiTheme="minorHAnsi" w:cstheme="minorHAnsi"/>
              </w:rPr>
              <w:t>Nisani</w:t>
            </w:r>
            <w:proofErr w:type="spellEnd"/>
            <w:r w:rsidRPr="000617B0">
              <w:rPr>
                <w:rFonts w:asciiTheme="minorHAnsi" w:hAnsiTheme="minorHAnsi" w:cstheme="minorHAnsi"/>
              </w:rPr>
              <w:t>, Faculty Member</w:t>
            </w:r>
          </w:p>
          <w:p w14:paraId="58A1E0EE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proofErr w:type="spellStart"/>
            <w:r w:rsidRPr="000617B0">
              <w:rPr>
                <w:rFonts w:asciiTheme="minorHAnsi" w:hAnsiTheme="minorHAnsi" w:cstheme="minorHAnsi"/>
              </w:rPr>
              <w:t>Tiesha</w:t>
            </w:r>
            <w:proofErr w:type="spellEnd"/>
            <w:r w:rsidRPr="000617B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0617B0">
              <w:rPr>
                <w:rFonts w:asciiTheme="minorHAnsi" w:hAnsiTheme="minorHAnsi" w:cstheme="minorHAnsi"/>
              </w:rPr>
              <w:t>Klundt</w:t>
            </w:r>
            <w:proofErr w:type="spellEnd"/>
            <w:r w:rsidRPr="000617B0">
              <w:rPr>
                <w:rFonts w:asciiTheme="minorHAnsi" w:hAnsiTheme="minorHAnsi" w:cstheme="minorHAnsi"/>
              </w:rPr>
              <w:t>, Faculty Member</w:t>
            </w:r>
          </w:p>
          <w:p w14:paraId="553EE26D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Dr. Barbara Fredette, Faculty Member</w:t>
            </w:r>
          </w:p>
          <w:p w14:paraId="688152E0" w14:textId="77777777" w:rsidR="00305019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Jane Bowers, Faculty Member</w:t>
            </w:r>
          </w:p>
          <w:p w14:paraId="44554F10" w14:textId="77777777" w:rsidR="00295896" w:rsidRPr="000617B0" w:rsidRDefault="00295896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John </w:t>
            </w:r>
            <w:proofErr w:type="spellStart"/>
            <w:r w:rsidRPr="000617B0">
              <w:rPr>
                <w:rFonts w:asciiTheme="minorHAnsi" w:hAnsiTheme="minorHAnsi" w:cstheme="minorHAnsi"/>
              </w:rPr>
              <w:t>Wanko</w:t>
            </w:r>
            <w:proofErr w:type="spellEnd"/>
            <w:r w:rsidRPr="000617B0">
              <w:rPr>
                <w:rFonts w:asciiTheme="minorHAnsi" w:hAnsiTheme="minorHAnsi" w:cstheme="minorHAnsi"/>
              </w:rPr>
              <w:t>, Faculty Member</w:t>
            </w:r>
          </w:p>
          <w:p w14:paraId="17C7040A" w14:textId="77777777" w:rsidR="00137997" w:rsidRPr="000617B0" w:rsidRDefault="00160E2C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Walter Briggs </w:t>
            </w:r>
            <w:r w:rsidR="00137997" w:rsidRPr="000617B0">
              <w:rPr>
                <w:rFonts w:asciiTheme="minorHAnsi" w:hAnsiTheme="minorHAnsi" w:cstheme="minorHAnsi"/>
              </w:rPr>
              <w:t>– Faculty Member</w:t>
            </w:r>
          </w:p>
          <w:p w14:paraId="48F2A456" w14:textId="3D8C45A5" w:rsidR="00137997" w:rsidRPr="000617B0" w:rsidRDefault="006527B5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Kimberly Sennett</w:t>
            </w:r>
            <w:r w:rsidR="00137997" w:rsidRPr="000617B0">
              <w:rPr>
                <w:rFonts w:asciiTheme="minorHAnsi" w:hAnsiTheme="minorHAnsi" w:cstheme="minorHAnsi"/>
              </w:rPr>
              <w:t xml:space="preserve"> – Faculty Member</w:t>
            </w:r>
          </w:p>
          <w:p w14:paraId="1F9753A2" w14:textId="112AB9E6" w:rsidR="00305019" w:rsidRPr="000617B0" w:rsidRDefault="00B901EC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Tina McDermott</w:t>
            </w:r>
            <w:r w:rsidR="00305019" w:rsidRPr="000617B0">
              <w:rPr>
                <w:rFonts w:asciiTheme="minorHAnsi" w:hAnsiTheme="minorHAnsi" w:cstheme="minorHAnsi"/>
              </w:rPr>
              <w:t xml:space="preserve">, Tenure Evaluation Coordinator </w:t>
            </w:r>
            <w:r w:rsidR="00212203">
              <w:rPr>
                <w:rFonts w:asciiTheme="minorHAnsi" w:hAnsiTheme="minorHAnsi" w:cstheme="minorHAnsi"/>
              </w:rPr>
              <w:t>-</w:t>
            </w:r>
            <w:r w:rsidR="00212203" w:rsidRPr="00212203">
              <w:rPr>
                <w:rFonts w:asciiTheme="minorHAnsi" w:hAnsiTheme="minorHAnsi" w:cstheme="minorHAnsi"/>
                <w:b/>
                <w:bCs/>
              </w:rPr>
              <w:t>Absent</w:t>
            </w:r>
          </w:p>
          <w:p w14:paraId="0B701FE8" w14:textId="77777777" w:rsidR="00305019" w:rsidRPr="000617B0" w:rsidRDefault="00305019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Greg </w:t>
            </w:r>
            <w:proofErr w:type="spellStart"/>
            <w:r w:rsidRPr="000617B0">
              <w:rPr>
                <w:rFonts w:asciiTheme="minorHAnsi" w:hAnsiTheme="minorHAnsi" w:cstheme="minorHAnsi"/>
              </w:rPr>
              <w:t>Krynen</w:t>
            </w:r>
            <w:proofErr w:type="spellEnd"/>
            <w:r w:rsidRPr="000617B0">
              <w:rPr>
                <w:rFonts w:asciiTheme="minorHAnsi" w:hAnsiTheme="minorHAnsi" w:cstheme="minorHAnsi"/>
              </w:rPr>
              <w:t xml:space="preserve">, Technical Liaison </w:t>
            </w:r>
          </w:p>
          <w:p w14:paraId="6784C7A4" w14:textId="77777777" w:rsidR="00305019" w:rsidRPr="000617B0" w:rsidRDefault="00295896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Nate Dillon</w:t>
            </w:r>
            <w:r w:rsidR="00305019" w:rsidRPr="000617B0">
              <w:rPr>
                <w:rFonts w:asciiTheme="minorHAnsi" w:hAnsiTheme="minorHAnsi" w:cstheme="minorHAnsi"/>
              </w:rPr>
              <w:t xml:space="preserve">, Faculty Union Rep </w:t>
            </w:r>
          </w:p>
          <w:p w14:paraId="6BEBDFE7" w14:textId="02BA606A" w:rsidR="00305019" w:rsidRPr="000617B0" w:rsidRDefault="00C93A0E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James </w:t>
            </w:r>
            <w:proofErr w:type="spellStart"/>
            <w:r w:rsidRPr="000617B0">
              <w:rPr>
                <w:rFonts w:asciiTheme="minorHAnsi" w:hAnsiTheme="minorHAnsi" w:cstheme="minorHAnsi"/>
              </w:rPr>
              <w:t>Nasipak</w:t>
            </w:r>
            <w:proofErr w:type="spellEnd"/>
            <w:r w:rsidR="00571D6F" w:rsidRPr="000617B0">
              <w:rPr>
                <w:rFonts w:asciiTheme="minorHAnsi" w:hAnsiTheme="minorHAnsi" w:cstheme="minorHAnsi"/>
              </w:rPr>
              <w:t>, Confidential Management/Supervisory/Administrators</w:t>
            </w:r>
          </w:p>
          <w:p w14:paraId="52F98E63" w14:textId="35FCB807" w:rsidR="00305019" w:rsidRPr="000617B0" w:rsidRDefault="00C93A0E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Gabrielle Poorman</w:t>
            </w:r>
            <w:r w:rsidR="00137997" w:rsidRPr="000617B0">
              <w:rPr>
                <w:rFonts w:asciiTheme="minorHAnsi" w:hAnsiTheme="minorHAnsi" w:cstheme="minorHAnsi"/>
              </w:rPr>
              <w:t xml:space="preserve"> - Adjunct Representative</w:t>
            </w:r>
          </w:p>
          <w:p w14:paraId="4AD85457" w14:textId="77777777" w:rsidR="00305019" w:rsidRPr="000617B0" w:rsidRDefault="0076741B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Gwenn Preston</w:t>
            </w:r>
            <w:r w:rsidR="00305019" w:rsidRPr="000617B0">
              <w:rPr>
                <w:rFonts w:asciiTheme="minorHAnsi" w:hAnsiTheme="minorHAnsi" w:cstheme="minorHAnsi"/>
              </w:rPr>
              <w:t xml:space="preserve">, Classified Representative </w:t>
            </w:r>
          </w:p>
          <w:p w14:paraId="6828686B" w14:textId="77777777" w:rsidR="00137997" w:rsidRPr="000617B0" w:rsidRDefault="00137997" w:rsidP="00137997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  <w:i/>
              </w:rPr>
              <w:t>VACANT</w:t>
            </w:r>
            <w:r w:rsidRPr="000617B0">
              <w:rPr>
                <w:rFonts w:asciiTheme="minorHAnsi" w:hAnsiTheme="minorHAnsi" w:cstheme="minorHAnsi"/>
              </w:rPr>
              <w:t xml:space="preserve"> - ASO Member</w:t>
            </w:r>
          </w:p>
        </w:tc>
      </w:tr>
      <w:tr w:rsidR="00137997" w:rsidRPr="000617B0" w14:paraId="18605062" w14:textId="77777777" w:rsidTr="00980E44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4FF5" w14:textId="77777777" w:rsidR="00137997" w:rsidRPr="000617B0" w:rsidRDefault="00137997" w:rsidP="008363F2">
            <w:pPr>
              <w:ind w:left="60"/>
              <w:jc w:val="center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E639D" w14:textId="77777777" w:rsidR="00137997" w:rsidRPr="000617B0" w:rsidRDefault="00137997">
            <w:pPr>
              <w:ind w:left="65"/>
              <w:jc w:val="center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Action </w:t>
            </w:r>
          </w:p>
        </w:tc>
      </w:tr>
      <w:tr w:rsidR="00137997" w:rsidRPr="000617B0" w14:paraId="38869EB3" w14:textId="77777777" w:rsidTr="00CB676B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8AFB" w14:textId="77777777" w:rsidR="00137997" w:rsidRPr="000617B0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337"/>
              </w:tabs>
              <w:spacing w:after="31"/>
              <w:ind w:left="465" w:hanging="180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Opening Comments </w:t>
            </w:r>
            <w:r w:rsidR="00625E45" w:rsidRPr="000617B0">
              <w:rPr>
                <w:rFonts w:asciiTheme="minorHAnsi" w:hAnsiTheme="minorHAnsi" w:cstheme="minorHAnsi"/>
              </w:rPr>
              <w:t xml:space="preserve">from </w:t>
            </w:r>
            <w:r w:rsidRPr="000617B0">
              <w:rPr>
                <w:rFonts w:asciiTheme="minorHAnsi" w:hAnsiTheme="minorHAnsi" w:cstheme="minorHAnsi"/>
              </w:rPr>
              <w:t xml:space="preserve">Faculty Co-chair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88EAE" w14:textId="39642B33" w:rsidR="00137997" w:rsidRPr="000617B0" w:rsidRDefault="00F25A98" w:rsidP="00F25A98">
            <w:pPr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    </w:t>
            </w:r>
            <w:r w:rsidR="004E61B7" w:rsidRPr="000617B0">
              <w:rPr>
                <w:rFonts w:asciiTheme="minorHAnsi" w:hAnsiTheme="minorHAnsi" w:cstheme="minorHAnsi"/>
              </w:rPr>
              <w:t xml:space="preserve"> </w:t>
            </w:r>
            <w:r w:rsidR="00F939F3" w:rsidRPr="000617B0">
              <w:rPr>
                <w:rFonts w:asciiTheme="minorHAnsi" w:hAnsiTheme="minorHAnsi" w:cstheme="minorHAnsi"/>
              </w:rPr>
              <w:t xml:space="preserve"> </w:t>
            </w:r>
            <w:r w:rsidR="0029268A">
              <w:rPr>
                <w:rFonts w:asciiTheme="minorHAnsi" w:hAnsiTheme="minorHAnsi" w:cstheme="minorHAnsi"/>
              </w:rPr>
              <w:t>Welcome</w:t>
            </w:r>
          </w:p>
        </w:tc>
      </w:tr>
      <w:tr w:rsidR="00137997" w:rsidRPr="000617B0" w14:paraId="67E68DAC" w14:textId="77777777" w:rsidTr="00980E44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0BAD" w14:textId="77777777" w:rsidR="00137997" w:rsidRPr="000617B0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433"/>
              </w:tabs>
              <w:spacing w:after="31"/>
              <w:ind w:left="465" w:hanging="180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Open comments from the Public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ACBD" w14:textId="20C0A716" w:rsidR="00137997" w:rsidRPr="000617B0" w:rsidRDefault="00137997">
            <w:pPr>
              <w:ind w:left="67"/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F939F3" w:rsidRPr="000617B0">
              <w:rPr>
                <w:rFonts w:asciiTheme="minorHAnsi" w:hAnsiTheme="minorHAnsi" w:cstheme="minorHAnsi"/>
                <w:color w:val="auto"/>
              </w:rPr>
              <w:t xml:space="preserve">    No opening comments</w:t>
            </w:r>
          </w:p>
        </w:tc>
      </w:tr>
      <w:tr w:rsidR="00137997" w:rsidRPr="000617B0" w14:paraId="57D229B9" w14:textId="77777777" w:rsidTr="008F1C6D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F67A" w14:textId="77777777" w:rsidR="00137997" w:rsidRPr="000617B0" w:rsidRDefault="00137997" w:rsidP="004C78D2">
            <w:pPr>
              <w:pStyle w:val="ListParagraph"/>
              <w:numPr>
                <w:ilvl w:val="0"/>
                <w:numId w:val="4"/>
              </w:numPr>
              <w:ind w:left="465" w:hanging="180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 xml:space="preserve">Approval of Agenda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4FFB" w14:textId="25CA876E" w:rsidR="00137997" w:rsidRPr="000617B0" w:rsidRDefault="00F939F3" w:rsidP="00F939F3">
            <w:pPr>
              <w:ind w:left="316"/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 xml:space="preserve">Agenda Approved – with one change to the agenda: Action Item A. Presentation of Christine </w:t>
            </w:r>
            <w:proofErr w:type="spellStart"/>
            <w:r w:rsidRPr="000617B0">
              <w:rPr>
                <w:rFonts w:asciiTheme="minorHAnsi" w:hAnsiTheme="minorHAnsi" w:cstheme="minorHAnsi"/>
                <w:color w:val="auto"/>
              </w:rPr>
              <w:t>Mugnolo</w:t>
            </w:r>
            <w:proofErr w:type="spellEnd"/>
            <w:r w:rsidRPr="000617B0">
              <w:rPr>
                <w:rFonts w:asciiTheme="minorHAnsi" w:hAnsiTheme="minorHAnsi" w:cstheme="minorHAnsi"/>
                <w:color w:val="auto"/>
              </w:rPr>
              <w:t xml:space="preserve"> Sabbatical report was moved before the approval of the minutes.</w:t>
            </w:r>
          </w:p>
        </w:tc>
      </w:tr>
      <w:tr w:rsidR="00137997" w:rsidRPr="000617B0" w14:paraId="1BDD7CE9" w14:textId="77777777" w:rsidTr="008F1C6D">
        <w:trPr>
          <w:trHeight w:val="318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7A5F" w14:textId="77777777" w:rsidR="00137997" w:rsidRPr="000617B0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left" w:pos="465"/>
              </w:tabs>
              <w:ind w:hanging="435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Approval of Minute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64B7" w14:textId="52DA26A8" w:rsidR="00F939F3" w:rsidRPr="000617B0" w:rsidRDefault="00F939F3" w:rsidP="00F939F3">
            <w:pPr>
              <w:pStyle w:val="ListParagraph"/>
              <w:ind w:left="316"/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 xml:space="preserve">September 9, 2020 FPDC Meeting – Approved with suggested correction: </w:t>
            </w:r>
          </w:p>
          <w:p w14:paraId="323E5206" w14:textId="005FDD4F" w:rsidR="00137997" w:rsidRPr="000617B0" w:rsidRDefault="00F939F3" w:rsidP="00F939F3">
            <w:pPr>
              <w:pStyle w:val="ListParagraph"/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>Under Discussion Items, Section B, strike the first paragraph where it states “However, faculty can only claim a Standard 3 credit for watching a recording”</w:t>
            </w:r>
            <w:r w:rsidR="0029268A">
              <w:rPr>
                <w:rFonts w:asciiTheme="minorHAnsi" w:hAnsiTheme="minorHAnsi" w:cstheme="minorHAnsi"/>
                <w:color w:val="auto"/>
              </w:rPr>
              <w:t xml:space="preserve">. The </w:t>
            </w:r>
            <w:r w:rsidRPr="000617B0">
              <w:rPr>
                <w:rFonts w:asciiTheme="minorHAnsi" w:hAnsiTheme="minorHAnsi" w:cstheme="minorHAnsi"/>
                <w:color w:val="auto"/>
              </w:rPr>
              <w:t>topic of recorded Zoom FPD presentations</w:t>
            </w:r>
            <w:r w:rsidR="0029268A">
              <w:rPr>
                <w:rFonts w:asciiTheme="minorHAnsi" w:hAnsiTheme="minorHAnsi" w:cstheme="minorHAnsi"/>
                <w:color w:val="auto"/>
              </w:rPr>
              <w:t xml:space="preserve"> will be discussed again at a future meeting. </w:t>
            </w:r>
          </w:p>
        </w:tc>
      </w:tr>
      <w:tr w:rsidR="00137997" w:rsidRPr="000617B0" w14:paraId="71518AE0" w14:textId="77777777" w:rsidTr="008F1C6D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AA1F" w14:textId="77777777" w:rsidR="00137997" w:rsidRPr="000617B0" w:rsidRDefault="002A7BD8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192"/>
              </w:tabs>
              <w:ind w:left="465" w:hanging="180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Discuss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F02E1" w14:textId="5C6F9CA0" w:rsidR="00CB676B" w:rsidRPr="000617B0" w:rsidRDefault="00F801FB" w:rsidP="009E2B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>FPD</w:t>
            </w:r>
            <w:r w:rsidR="00382753" w:rsidRPr="000617B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4E61B7" w:rsidRPr="000617B0">
              <w:rPr>
                <w:rFonts w:asciiTheme="minorHAnsi" w:hAnsiTheme="minorHAnsi" w:cstheme="minorHAnsi"/>
                <w:color w:val="000000" w:themeColor="text1"/>
              </w:rPr>
              <w:t>Events calendar</w:t>
            </w:r>
            <w:r w:rsidR="00A342F3" w:rsidRPr="000617B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3D7E65D8" w14:textId="4130531C" w:rsidR="00F939F3" w:rsidRPr="000617B0" w:rsidRDefault="00F939F3" w:rsidP="00F939F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>Promotion of Events and ALL FACULTY challenges-</w:t>
            </w:r>
            <w:r w:rsidR="0029268A">
              <w:rPr>
                <w:rFonts w:asciiTheme="minorHAnsi" w:hAnsiTheme="minorHAnsi" w:cstheme="minorHAnsi"/>
                <w:color w:val="000000" w:themeColor="text1"/>
              </w:rPr>
              <w:t>Faculty can now</w:t>
            </w:r>
            <w:r w:rsidRPr="000617B0">
              <w:rPr>
                <w:rFonts w:asciiTheme="minorHAnsi" w:hAnsiTheme="minorHAnsi" w:cstheme="minorHAnsi"/>
                <w:color w:val="000000" w:themeColor="text1"/>
              </w:rPr>
              <w:t xml:space="preserve"> use the </w:t>
            </w:r>
            <w:r w:rsidR="0029268A">
              <w:rPr>
                <w:rFonts w:asciiTheme="minorHAnsi" w:hAnsiTheme="minorHAnsi" w:cstheme="minorHAnsi"/>
                <w:color w:val="000000" w:themeColor="text1"/>
              </w:rPr>
              <w:t xml:space="preserve">newly created </w:t>
            </w:r>
            <w:proofErr w:type="spellStart"/>
            <w:r w:rsidRPr="000617B0">
              <w:rPr>
                <w:rFonts w:asciiTheme="minorHAnsi" w:hAnsiTheme="minorHAnsi" w:cstheme="minorHAnsi"/>
                <w:color w:val="000000" w:themeColor="text1"/>
              </w:rPr>
              <w:t>ListServ</w:t>
            </w:r>
            <w:proofErr w:type="spellEnd"/>
            <w:r w:rsidRPr="000617B0">
              <w:rPr>
                <w:rFonts w:asciiTheme="minorHAnsi" w:hAnsiTheme="minorHAnsi" w:cstheme="minorHAnsi"/>
                <w:color w:val="000000" w:themeColor="text1"/>
              </w:rPr>
              <w:t xml:space="preserve"> to reach out to all faculty through email to announce events.</w:t>
            </w:r>
          </w:p>
          <w:p w14:paraId="1BFD937E" w14:textId="3B227521" w:rsidR="00F939F3" w:rsidRPr="000617B0" w:rsidRDefault="00F939F3" w:rsidP="00F939F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 xml:space="preserve">Sign-in Sheets – using and storing- </w:t>
            </w:r>
            <w:proofErr w:type="spellStart"/>
            <w:r w:rsidR="00C545E8" w:rsidRPr="000617B0">
              <w:rPr>
                <w:rFonts w:asciiTheme="minorHAnsi" w:hAnsiTheme="minorHAnsi" w:cstheme="minorHAnsi"/>
                <w:color w:val="000000" w:themeColor="text1"/>
              </w:rPr>
              <w:t>Krynen</w:t>
            </w:r>
            <w:proofErr w:type="spellEnd"/>
            <w:r w:rsidR="00555985">
              <w:rPr>
                <w:rFonts w:asciiTheme="minorHAnsi" w:hAnsiTheme="minorHAnsi" w:cstheme="minorHAnsi"/>
                <w:color w:val="000000" w:themeColor="text1"/>
              </w:rPr>
              <w:t xml:space="preserve"> created a digital sign in form but will modify.  There were two issues</w:t>
            </w:r>
            <w:r w:rsidR="00C545E8" w:rsidRPr="000617B0">
              <w:rPr>
                <w:rFonts w:asciiTheme="minorHAnsi" w:hAnsiTheme="minorHAnsi" w:cstheme="minorHAnsi"/>
                <w:color w:val="000000" w:themeColor="text1"/>
              </w:rPr>
              <w:t xml:space="preserve"> discussed</w:t>
            </w:r>
            <w:r w:rsidR="00555985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0617B0">
              <w:rPr>
                <w:rFonts w:asciiTheme="minorHAnsi" w:hAnsiTheme="minorHAnsi" w:cstheme="minorHAnsi"/>
                <w:color w:val="000000" w:themeColor="text1"/>
              </w:rPr>
              <w:t>with the FPD digital event sign in form:</w:t>
            </w:r>
          </w:p>
          <w:p w14:paraId="30CE8F14" w14:textId="77777777" w:rsidR="00F939F3" w:rsidRPr="000617B0" w:rsidRDefault="00F939F3" w:rsidP="00F939F3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lastRenderedPageBreak/>
              <w:t>Lack of email confirmation when a digital sign-in form is completed.</w:t>
            </w:r>
          </w:p>
          <w:p w14:paraId="539A9CCC" w14:textId="4AAB8A92" w:rsidR="00F939F3" w:rsidRPr="000617B0" w:rsidRDefault="00F939F3" w:rsidP="00F939F3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>Should allow the user to submit the digital sign-in form more than once.</w:t>
            </w:r>
          </w:p>
          <w:p w14:paraId="47E66AA2" w14:textId="2BCA41AA" w:rsidR="00F939F3" w:rsidRPr="000617B0" w:rsidRDefault="00F939F3" w:rsidP="00F939F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 xml:space="preserve">Faculty Complaints – zoom links, content, etc. </w:t>
            </w:r>
            <w:r w:rsidR="00AA58A7" w:rsidRPr="000617B0">
              <w:rPr>
                <w:rFonts w:asciiTheme="minorHAnsi" w:hAnsiTheme="minorHAnsi" w:cstheme="minorHAnsi"/>
                <w:color w:val="000000" w:themeColor="text1"/>
              </w:rPr>
              <w:t xml:space="preserve">– </w:t>
            </w:r>
            <w:r w:rsidRPr="000617B0">
              <w:rPr>
                <w:rFonts w:asciiTheme="minorHAnsi" w:hAnsiTheme="minorHAnsi" w:cstheme="minorHAnsi"/>
                <w:color w:val="000000" w:themeColor="text1"/>
              </w:rPr>
              <w:t xml:space="preserve">An individual emailed a complaint to a presenter. </w:t>
            </w:r>
            <w:r w:rsidR="00555985">
              <w:rPr>
                <w:rFonts w:asciiTheme="minorHAnsi" w:hAnsiTheme="minorHAnsi" w:cstheme="minorHAnsi"/>
                <w:color w:val="000000" w:themeColor="text1"/>
              </w:rPr>
              <w:t>There was discussion about how to handle complaints</w:t>
            </w:r>
            <w:r w:rsidR="00A6347B">
              <w:rPr>
                <w:rFonts w:asciiTheme="minorHAnsi" w:hAnsiTheme="minorHAnsi" w:cstheme="minorHAnsi"/>
                <w:color w:val="000000" w:themeColor="text1"/>
              </w:rPr>
              <w:t xml:space="preserve"> and determined that the faculty complaint did not pertain to the actual flex event itself and was therefore irrelevant.</w:t>
            </w:r>
            <w:r w:rsidR="004F1C96">
              <w:rPr>
                <w:rFonts w:asciiTheme="minorHAnsi" w:hAnsiTheme="minorHAnsi" w:cstheme="minorHAnsi"/>
                <w:color w:val="000000" w:themeColor="text1"/>
              </w:rPr>
              <w:t xml:space="preserve"> And that it is not in our purview to monitor signature lines in the College’s emails.</w:t>
            </w:r>
          </w:p>
          <w:p w14:paraId="522E125B" w14:textId="33FF5DB5" w:rsidR="00380493" w:rsidRPr="000617B0" w:rsidRDefault="004E61B7" w:rsidP="009E2B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 xml:space="preserve">Surveys and </w:t>
            </w:r>
            <w:r w:rsidR="00380493" w:rsidRPr="000617B0">
              <w:rPr>
                <w:rFonts w:asciiTheme="minorHAnsi" w:hAnsiTheme="minorHAnsi" w:cstheme="minorHAnsi"/>
                <w:color w:val="auto"/>
              </w:rPr>
              <w:t>Faculty discourse about events</w:t>
            </w:r>
            <w:r w:rsidR="00AA58A7" w:rsidRPr="000617B0">
              <w:rPr>
                <w:rFonts w:asciiTheme="minorHAnsi" w:hAnsiTheme="minorHAnsi" w:cstheme="minorHAnsi"/>
                <w:color w:val="auto"/>
              </w:rPr>
              <w:t xml:space="preserve"> – A reminder to faculty that they have access to FPD event evaluation surveys when voicing complaints was discussed.</w:t>
            </w:r>
          </w:p>
          <w:p w14:paraId="7E0D07D3" w14:textId="102488D9" w:rsidR="009E2B19" w:rsidRPr="000617B0" w:rsidRDefault="009E2B19" w:rsidP="009E2B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>Senate presentation on 10/1/2020</w:t>
            </w:r>
            <w:r w:rsidR="00555985">
              <w:rPr>
                <w:rFonts w:asciiTheme="minorHAnsi" w:hAnsiTheme="minorHAnsi" w:cstheme="minorHAnsi"/>
                <w:color w:val="auto"/>
              </w:rPr>
              <w:t>. No budget requests or additional information was added to proposed report</w:t>
            </w:r>
            <w:r w:rsidR="001F785B">
              <w:rPr>
                <w:rFonts w:asciiTheme="minorHAnsi" w:hAnsiTheme="minorHAnsi" w:cstheme="minorHAnsi"/>
                <w:color w:val="auto"/>
              </w:rPr>
              <w:t xml:space="preserve"> in packet</w:t>
            </w:r>
            <w:r w:rsidR="00555985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12BFBCC9" w14:textId="2B38E449" w:rsidR="00380493" w:rsidRPr="000617B0" w:rsidRDefault="004E61B7" w:rsidP="009E2B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>Discussion on ways to start campus-wide discussion of FPD</w:t>
            </w:r>
            <w:r w:rsidR="002946E5" w:rsidRPr="000617B0">
              <w:rPr>
                <w:rFonts w:asciiTheme="minorHAnsi" w:hAnsiTheme="minorHAnsi" w:cstheme="minorHAnsi"/>
                <w:color w:val="auto"/>
              </w:rPr>
              <w:t xml:space="preserve"> program</w:t>
            </w:r>
            <w:r w:rsidR="00AA58A7" w:rsidRPr="000617B0">
              <w:rPr>
                <w:rFonts w:asciiTheme="minorHAnsi" w:hAnsiTheme="minorHAnsi" w:cstheme="minorHAnsi"/>
                <w:color w:val="auto"/>
              </w:rPr>
              <w:t xml:space="preserve"> – Discussion occurred regarding the nature and future of the FPD program. </w:t>
            </w:r>
            <w:r w:rsidR="00555985">
              <w:rPr>
                <w:rFonts w:asciiTheme="minorHAnsi" w:hAnsiTheme="minorHAnsi" w:cstheme="minorHAnsi"/>
                <w:color w:val="auto"/>
              </w:rPr>
              <w:t xml:space="preserve">One proposal was </w:t>
            </w:r>
            <w:r w:rsidR="00AA58A7" w:rsidRPr="000617B0">
              <w:rPr>
                <w:rFonts w:asciiTheme="minorHAnsi" w:hAnsiTheme="minorHAnsi" w:cstheme="minorHAnsi"/>
                <w:color w:val="auto"/>
              </w:rPr>
              <w:t>that we look at other schools and their programs</w:t>
            </w:r>
            <w:r w:rsidR="00555985">
              <w:rPr>
                <w:rFonts w:asciiTheme="minorHAnsi" w:hAnsiTheme="minorHAnsi" w:cstheme="minorHAnsi"/>
                <w:color w:val="auto"/>
              </w:rPr>
              <w:t>, and another was that we simply modify the existing program.</w:t>
            </w:r>
            <w:r w:rsidR="00AA58A7" w:rsidRPr="000617B0">
              <w:rPr>
                <w:rFonts w:asciiTheme="minorHAnsi" w:hAnsiTheme="minorHAnsi" w:cstheme="minorHAnsi"/>
                <w:color w:val="auto"/>
              </w:rPr>
              <w:t xml:space="preserve">  </w:t>
            </w:r>
          </w:p>
          <w:p w14:paraId="35E6C648" w14:textId="5D8044B6" w:rsidR="00380493" w:rsidRPr="000617B0" w:rsidRDefault="00380493" w:rsidP="00380493">
            <w:pPr>
              <w:pStyle w:val="ListParagrap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37997" w:rsidRPr="000617B0" w14:paraId="4CC2DE2B" w14:textId="77777777" w:rsidTr="008F1C6D">
        <w:tblPrEx>
          <w:tblCellMar>
            <w:top w:w="46" w:type="dxa"/>
            <w:left w:w="43" w:type="dxa"/>
          </w:tblCellMar>
        </w:tblPrEx>
        <w:trPr>
          <w:trHeight w:val="547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9A198" w14:textId="6D347CAD" w:rsidR="00137997" w:rsidRPr="000617B0" w:rsidRDefault="00EB7A5D" w:rsidP="009E2B19">
            <w:pPr>
              <w:pStyle w:val="ListParagraph"/>
              <w:numPr>
                <w:ilvl w:val="0"/>
                <w:numId w:val="12"/>
              </w:numPr>
              <w:tabs>
                <w:tab w:val="left" w:pos="480"/>
                <w:tab w:val="center" w:pos="1020"/>
              </w:tabs>
              <w:ind w:hanging="420"/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lastRenderedPageBreak/>
              <w:t>Act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01A23" w14:textId="008E5DF6" w:rsidR="00AA58A7" w:rsidRPr="000617B0" w:rsidRDefault="004E61B7" w:rsidP="00AA58A7">
            <w:pPr>
              <w:pStyle w:val="List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Presentation of Christine </w:t>
            </w:r>
            <w:proofErr w:type="spellStart"/>
            <w:r w:rsidRPr="000617B0">
              <w:rPr>
                <w:rFonts w:asciiTheme="minorHAnsi" w:hAnsiTheme="minorHAnsi" w:cstheme="minorHAnsi"/>
                <w:sz w:val="24"/>
                <w:szCs w:val="24"/>
              </w:rPr>
              <w:t>Mugnolo</w:t>
            </w:r>
            <w:proofErr w:type="spellEnd"/>
            <w:r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 Sabbatical report</w:t>
            </w:r>
            <w:r w:rsidR="00AA58A7"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 –</w:t>
            </w:r>
            <w:r w:rsidR="00AA58A7" w:rsidRPr="000617B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AA58A7" w:rsidRPr="000617B0">
              <w:rPr>
                <w:rFonts w:asciiTheme="minorHAnsi" w:hAnsiTheme="minorHAnsi" w:cstheme="minorHAnsi"/>
                <w:sz w:val="24"/>
                <w:szCs w:val="24"/>
              </w:rPr>
              <w:t>Pictation</w:t>
            </w:r>
            <w:proofErr w:type="spellEnd"/>
            <w:r w:rsidR="00AA58A7"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 of American adolescence and masculinity </w:t>
            </w:r>
            <w:r w:rsidR="00C545E8"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over a course of time </w:t>
            </w:r>
            <w:r w:rsidR="00AA58A7"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using different mediums and shadings. </w:t>
            </w:r>
          </w:p>
          <w:p w14:paraId="68D5099B" w14:textId="77777777" w:rsidR="00AA58A7" w:rsidRPr="000617B0" w:rsidRDefault="00AA58A7" w:rsidP="00AA58A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9415F5A" w14:textId="77777777" w:rsidR="00555985" w:rsidRDefault="00AA58A7" w:rsidP="00AA58A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              Christine </w:t>
            </w:r>
            <w:proofErr w:type="spellStart"/>
            <w:r w:rsidRPr="000617B0">
              <w:rPr>
                <w:rFonts w:asciiTheme="minorHAnsi" w:hAnsiTheme="minorHAnsi" w:cstheme="minorHAnsi"/>
                <w:sz w:val="24"/>
                <w:szCs w:val="24"/>
              </w:rPr>
              <w:t>Mugnolo</w:t>
            </w:r>
            <w:proofErr w:type="spellEnd"/>
            <w:r w:rsidRPr="000617B0">
              <w:rPr>
                <w:rFonts w:asciiTheme="minorHAnsi" w:hAnsiTheme="minorHAnsi" w:cstheme="minorHAnsi"/>
                <w:sz w:val="24"/>
                <w:szCs w:val="24"/>
              </w:rPr>
              <w:t xml:space="preserve"> sabbatical report was approved</w:t>
            </w:r>
            <w:r w:rsidR="00555985">
              <w:rPr>
                <w:rFonts w:asciiTheme="minorHAnsi" w:hAnsiTheme="minorHAnsi" w:cstheme="minorHAnsi"/>
                <w:sz w:val="24"/>
                <w:szCs w:val="24"/>
              </w:rPr>
              <w:t xml:space="preserve"> and </w:t>
            </w:r>
          </w:p>
          <w:p w14:paraId="4BF9C255" w14:textId="24698A48" w:rsidR="004E61B7" w:rsidRPr="000617B0" w:rsidRDefault="00555985" w:rsidP="00AA58A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will be forwarded to the Senate.</w:t>
            </w:r>
          </w:p>
          <w:p w14:paraId="15A096B8" w14:textId="24EC323F" w:rsidR="00382753" w:rsidRPr="000617B0" w:rsidRDefault="00382753" w:rsidP="0038049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37997" w:rsidRPr="000617B0" w14:paraId="25F0EB6D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202D7" w14:textId="77777777" w:rsidR="00137997" w:rsidRPr="000617B0" w:rsidRDefault="00137997" w:rsidP="00123779">
            <w:pPr>
              <w:tabs>
                <w:tab w:val="left" w:pos="405"/>
                <w:tab w:val="center" w:pos="1265"/>
              </w:tabs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VII.</w:t>
            </w:r>
            <w:r w:rsidRPr="000617B0">
              <w:rPr>
                <w:rFonts w:asciiTheme="minorHAnsi" w:eastAsia="Arial" w:hAnsiTheme="minorHAnsi" w:cstheme="minorHAnsi"/>
              </w:rPr>
              <w:t xml:space="preserve"> </w:t>
            </w:r>
            <w:r w:rsidRPr="000617B0">
              <w:rPr>
                <w:rFonts w:asciiTheme="minorHAnsi" w:eastAsia="Arial" w:hAnsiTheme="minorHAnsi" w:cstheme="minorHAnsi"/>
              </w:rPr>
              <w:tab/>
            </w:r>
            <w:r w:rsidRPr="000617B0">
              <w:rPr>
                <w:rFonts w:asciiTheme="minorHAnsi" w:hAnsiTheme="minorHAnsi" w:cstheme="minorHAnsi"/>
              </w:rPr>
              <w:t xml:space="preserve">Information 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B91AF" w14:textId="624A144F" w:rsidR="002946E5" w:rsidRPr="000617B0" w:rsidRDefault="009E2B19" w:rsidP="009E2B19">
            <w:pPr>
              <w:pStyle w:val="ListParagraph"/>
              <w:spacing w:after="160" w:line="259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0617B0">
              <w:rPr>
                <w:rFonts w:asciiTheme="minorHAnsi" w:hAnsiTheme="minorHAnsi" w:cstheme="minorHAnsi"/>
                <w:color w:val="000000" w:themeColor="text1"/>
              </w:rPr>
              <w:t>CVC-OEI training</w:t>
            </w:r>
            <w:r w:rsidR="00AA58A7" w:rsidRPr="000617B0">
              <w:rPr>
                <w:rFonts w:asciiTheme="minorHAnsi" w:hAnsiTheme="minorHAnsi" w:cstheme="minorHAnsi"/>
                <w:color w:val="000000" w:themeColor="text1"/>
              </w:rPr>
              <w:t xml:space="preserve"> – Was not covered during the meeting</w:t>
            </w:r>
          </w:p>
        </w:tc>
      </w:tr>
      <w:tr w:rsidR="00137997" w:rsidRPr="000617B0" w14:paraId="0CF40BF4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6A06" w14:textId="77777777" w:rsidR="00137997" w:rsidRPr="000617B0" w:rsidRDefault="00137997" w:rsidP="00123779">
            <w:pPr>
              <w:tabs>
                <w:tab w:val="left" w:pos="420"/>
                <w:tab w:val="center" w:pos="1265"/>
              </w:tabs>
              <w:rPr>
                <w:rFonts w:asciiTheme="minorHAnsi" w:hAnsiTheme="minorHAnsi" w:cstheme="minorHAnsi"/>
              </w:rPr>
            </w:pPr>
            <w:r w:rsidRPr="000617B0">
              <w:rPr>
                <w:rFonts w:asciiTheme="minorHAnsi" w:hAnsiTheme="minorHAnsi" w:cstheme="minorHAnsi"/>
              </w:rPr>
              <w:t>VIII. Adjournment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2F36" w14:textId="1705E31D" w:rsidR="00137997" w:rsidRPr="000617B0" w:rsidRDefault="00AA58A7" w:rsidP="00123779">
            <w:pPr>
              <w:rPr>
                <w:rFonts w:asciiTheme="minorHAnsi" w:hAnsiTheme="minorHAnsi" w:cstheme="minorHAnsi"/>
                <w:color w:val="auto"/>
              </w:rPr>
            </w:pPr>
            <w:r w:rsidRPr="000617B0">
              <w:rPr>
                <w:rFonts w:asciiTheme="minorHAnsi" w:hAnsiTheme="minorHAnsi" w:cstheme="minorHAnsi"/>
                <w:color w:val="auto"/>
              </w:rPr>
              <w:t>Meeting adjourned – 3:57 pm</w:t>
            </w:r>
            <w:r w:rsidR="00054104">
              <w:rPr>
                <w:rFonts w:asciiTheme="minorHAnsi" w:hAnsiTheme="minorHAnsi" w:cstheme="minorHAnsi"/>
                <w:color w:val="auto"/>
              </w:rPr>
              <w:t>.  Approved 10-14-2020</w:t>
            </w:r>
          </w:p>
        </w:tc>
      </w:tr>
      <w:tr w:rsidR="009E2B19" w:rsidRPr="000617B0" w14:paraId="0F143975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2A552" w14:textId="77AD51FF" w:rsidR="009E2B19" w:rsidRPr="000617B0" w:rsidRDefault="00AA58A7" w:rsidP="00123779">
            <w:pPr>
              <w:tabs>
                <w:tab w:val="left" w:pos="420"/>
                <w:tab w:val="center" w:pos="1265"/>
              </w:tabs>
              <w:rPr>
                <w:rFonts w:asciiTheme="minorHAnsi" w:hAnsiTheme="minorHAnsi" w:cstheme="minorHAnsi"/>
                <w:b/>
                <w:bCs/>
              </w:rPr>
            </w:pPr>
            <w:r w:rsidRPr="000617B0">
              <w:rPr>
                <w:rFonts w:asciiTheme="minorHAnsi" w:hAnsiTheme="minorHAnsi" w:cstheme="minorHAnsi"/>
                <w:b/>
                <w:bCs/>
              </w:rPr>
              <w:t xml:space="preserve"> Next Meeting 10-14-2020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7D8" w14:textId="77777777" w:rsidR="009E2B19" w:rsidRPr="000617B0" w:rsidRDefault="009E2B19" w:rsidP="00123779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97B413F" w14:textId="77777777" w:rsidR="008F1C6D" w:rsidRDefault="008F1C6D" w:rsidP="006B2977">
      <w:pPr>
        <w:spacing w:after="0"/>
      </w:pPr>
    </w:p>
    <w:sectPr w:rsidR="008F1C6D" w:rsidSect="00874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60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F64D7" w14:textId="77777777" w:rsidR="00BE3E9A" w:rsidRDefault="00BE3E9A" w:rsidP="003D56BB">
      <w:pPr>
        <w:spacing w:after="0" w:line="240" w:lineRule="auto"/>
      </w:pPr>
      <w:r>
        <w:separator/>
      </w:r>
    </w:p>
  </w:endnote>
  <w:endnote w:type="continuationSeparator" w:id="0">
    <w:p w14:paraId="28F4A9A0" w14:textId="77777777" w:rsidR="00BE3E9A" w:rsidRDefault="00BE3E9A" w:rsidP="003D5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9979" w14:textId="77777777" w:rsidR="00EB7A5D" w:rsidRDefault="00EB7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785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D98C8" w14:textId="68A33330" w:rsidR="00EB7A5D" w:rsidRDefault="00EB7A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B08C6A" w14:textId="77777777" w:rsidR="00EB7A5D" w:rsidRDefault="00EB7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64B26" w14:textId="77777777" w:rsidR="00EB7A5D" w:rsidRDefault="00EB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E25DD" w14:textId="77777777" w:rsidR="00BE3E9A" w:rsidRDefault="00BE3E9A" w:rsidP="003D56BB">
      <w:pPr>
        <w:spacing w:after="0" w:line="240" w:lineRule="auto"/>
      </w:pPr>
      <w:r>
        <w:separator/>
      </w:r>
    </w:p>
  </w:footnote>
  <w:footnote w:type="continuationSeparator" w:id="0">
    <w:p w14:paraId="1D7DDC47" w14:textId="77777777" w:rsidR="00BE3E9A" w:rsidRDefault="00BE3E9A" w:rsidP="003D5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B263B" w14:textId="77777777" w:rsidR="00EB7A5D" w:rsidRDefault="00EB7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D740" w14:textId="77777777" w:rsidR="003D56BB" w:rsidRDefault="003D56BB" w:rsidP="003D56BB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818BA" w14:textId="77777777" w:rsidR="008748DD" w:rsidRPr="008748DD" w:rsidRDefault="008748DD" w:rsidP="008748DD">
    <w:pPr>
      <w:pStyle w:val="Header"/>
      <w:jc w:val="center"/>
    </w:pPr>
    <w:r>
      <w:rPr>
        <w:noProof/>
      </w:rPr>
      <w:drawing>
        <wp:inline distT="0" distB="0" distL="0" distR="0" wp14:anchorId="3E73A8E3" wp14:editId="7622EF5E">
          <wp:extent cx="962025" cy="504825"/>
          <wp:effectExtent l="0" t="0" r="9525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2128" cy="5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F7F"/>
    <w:multiLevelType w:val="hybridMultilevel"/>
    <w:tmpl w:val="94FAB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80C4B"/>
    <w:multiLevelType w:val="hybridMultilevel"/>
    <w:tmpl w:val="98E651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90E18"/>
    <w:multiLevelType w:val="hybridMultilevel"/>
    <w:tmpl w:val="BBFA1D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E527867"/>
    <w:multiLevelType w:val="hybridMultilevel"/>
    <w:tmpl w:val="939AFA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C3266B"/>
    <w:multiLevelType w:val="hybridMultilevel"/>
    <w:tmpl w:val="0DF497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E77D8"/>
    <w:multiLevelType w:val="hybridMultilevel"/>
    <w:tmpl w:val="1A94EC1C"/>
    <w:lvl w:ilvl="0" w:tplc="A72E0012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262C51"/>
    <w:multiLevelType w:val="hybridMultilevel"/>
    <w:tmpl w:val="F8A67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61DEB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3710E6"/>
    <w:multiLevelType w:val="hybridMultilevel"/>
    <w:tmpl w:val="190C36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C76B01"/>
    <w:multiLevelType w:val="hybridMultilevel"/>
    <w:tmpl w:val="C7AEED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077"/>
    <w:multiLevelType w:val="hybridMultilevel"/>
    <w:tmpl w:val="041635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D0EC5"/>
    <w:multiLevelType w:val="hybridMultilevel"/>
    <w:tmpl w:val="0134847E"/>
    <w:lvl w:ilvl="0" w:tplc="1124F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784766"/>
    <w:multiLevelType w:val="hybridMultilevel"/>
    <w:tmpl w:val="C324B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2079F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8516AE"/>
    <w:multiLevelType w:val="hybridMultilevel"/>
    <w:tmpl w:val="93604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964BC8"/>
    <w:multiLevelType w:val="hybridMultilevel"/>
    <w:tmpl w:val="F1D642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4"/>
  </w:num>
  <w:num w:numId="5">
    <w:abstractNumId w:val="8"/>
  </w:num>
  <w:num w:numId="6">
    <w:abstractNumId w:val="13"/>
  </w:num>
  <w:num w:numId="7">
    <w:abstractNumId w:val="12"/>
  </w:num>
  <w:num w:numId="8">
    <w:abstractNumId w:val="9"/>
  </w:num>
  <w:num w:numId="9">
    <w:abstractNumId w:val="5"/>
  </w:num>
  <w:num w:numId="10">
    <w:abstractNumId w:val="14"/>
  </w:num>
  <w:num w:numId="11">
    <w:abstractNumId w:val="0"/>
  </w:num>
  <w:num w:numId="12">
    <w:abstractNumId w:val="11"/>
  </w:num>
  <w:num w:numId="13">
    <w:abstractNumId w:val="10"/>
  </w:num>
  <w:num w:numId="14">
    <w:abstractNumId w:val="3"/>
  </w:num>
  <w:num w:numId="15">
    <w:abstractNumId w:val="2"/>
  </w:num>
  <w:num w:numId="16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0MDeyNDY0MjK1NDZS0lEKTi0uzszPAykwrgUAcgaVqSwAAAA="/>
  </w:docVars>
  <w:rsids>
    <w:rsidRoot w:val="001C2D48"/>
    <w:rsid w:val="00006152"/>
    <w:rsid w:val="00020EFE"/>
    <w:rsid w:val="000246F6"/>
    <w:rsid w:val="00054062"/>
    <w:rsid w:val="00054104"/>
    <w:rsid w:val="000617B0"/>
    <w:rsid w:val="0006491B"/>
    <w:rsid w:val="00071813"/>
    <w:rsid w:val="000A1464"/>
    <w:rsid w:val="000E3CD6"/>
    <w:rsid w:val="00113A63"/>
    <w:rsid w:val="001202F4"/>
    <w:rsid w:val="00123779"/>
    <w:rsid w:val="00127610"/>
    <w:rsid w:val="00137997"/>
    <w:rsid w:val="00156306"/>
    <w:rsid w:val="00160E2C"/>
    <w:rsid w:val="001751FB"/>
    <w:rsid w:val="0019168C"/>
    <w:rsid w:val="001968A3"/>
    <w:rsid w:val="001C2D48"/>
    <w:rsid w:val="001F785B"/>
    <w:rsid w:val="00212203"/>
    <w:rsid w:val="00234F28"/>
    <w:rsid w:val="00237E26"/>
    <w:rsid w:val="0029268A"/>
    <w:rsid w:val="002946E5"/>
    <w:rsid w:val="00295896"/>
    <w:rsid w:val="002A7BD8"/>
    <w:rsid w:val="002B70BF"/>
    <w:rsid w:val="002D70D5"/>
    <w:rsid w:val="002E0FE1"/>
    <w:rsid w:val="002F7B28"/>
    <w:rsid w:val="00305019"/>
    <w:rsid w:val="003168D6"/>
    <w:rsid w:val="00323F93"/>
    <w:rsid w:val="00377F6B"/>
    <w:rsid w:val="00380493"/>
    <w:rsid w:val="00382753"/>
    <w:rsid w:val="003943B8"/>
    <w:rsid w:val="00397250"/>
    <w:rsid w:val="003C16A0"/>
    <w:rsid w:val="003C60CD"/>
    <w:rsid w:val="003D222D"/>
    <w:rsid w:val="003D56BB"/>
    <w:rsid w:val="003E4CD8"/>
    <w:rsid w:val="00407D09"/>
    <w:rsid w:val="004314D6"/>
    <w:rsid w:val="00432F7B"/>
    <w:rsid w:val="00444BE1"/>
    <w:rsid w:val="00462B2D"/>
    <w:rsid w:val="004A023D"/>
    <w:rsid w:val="004B507F"/>
    <w:rsid w:val="004C4BC3"/>
    <w:rsid w:val="004C78D2"/>
    <w:rsid w:val="004D0ECB"/>
    <w:rsid w:val="004E5775"/>
    <w:rsid w:val="004E61B7"/>
    <w:rsid w:val="004F1C96"/>
    <w:rsid w:val="004F7DD7"/>
    <w:rsid w:val="005108B7"/>
    <w:rsid w:val="00521A8D"/>
    <w:rsid w:val="005477BA"/>
    <w:rsid w:val="00555985"/>
    <w:rsid w:val="00571D6F"/>
    <w:rsid w:val="00584F30"/>
    <w:rsid w:val="005C19F1"/>
    <w:rsid w:val="005E1D55"/>
    <w:rsid w:val="005F5056"/>
    <w:rsid w:val="0060006C"/>
    <w:rsid w:val="00625E45"/>
    <w:rsid w:val="00636030"/>
    <w:rsid w:val="006527B5"/>
    <w:rsid w:val="00654C4E"/>
    <w:rsid w:val="006620A4"/>
    <w:rsid w:val="00682D8B"/>
    <w:rsid w:val="00684A3D"/>
    <w:rsid w:val="006B2977"/>
    <w:rsid w:val="006B2E21"/>
    <w:rsid w:val="006C3A48"/>
    <w:rsid w:val="00720611"/>
    <w:rsid w:val="0076741B"/>
    <w:rsid w:val="00790509"/>
    <w:rsid w:val="00790E66"/>
    <w:rsid w:val="007E148B"/>
    <w:rsid w:val="007E602E"/>
    <w:rsid w:val="008031F2"/>
    <w:rsid w:val="008334F1"/>
    <w:rsid w:val="008363F2"/>
    <w:rsid w:val="008501EC"/>
    <w:rsid w:val="008748DD"/>
    <w:rsid w:val="00882178"/>
    <w:rsid w:val="008A3674"/>
    <w:rsid w:val="008E04F5"/>
    <w:rsid w:val="008F1C6D"/>
    <w:rsid w:val="008F73EB"/>
    <w:rsid w:val="00902B03"/>
    <w:rsid w:val="0096124B"/>
    <w:rsid w:val="00962AE1"/>
    <w:rsid w:val="0097538D"/>
    <w:rsid w:val="00977D57"/>
    <w:rsid w:val="00980530"/>
    <w:rsid w:val="00980E44"/>
    <w:rsid w:val="009B6686"/>
    <w:rsid w:val="009D2331"/>
    <w:rsid w:val="009D6AB2"/>
    <w:rsid w:val="009E2B19"/>
    <w:rsid w:val="00A06E3F"/>
    <w:rsid w:val="00A121C8"/>
    <w:rsid w:val="00A221AE"/>
    <w:rsid w:val="00A342F3"/>
    <w:rsid w:val="00A4125A"/>
    <w:rsid w:val="00A51FB1"/>
    <w:rsid w:val="00A52403"/>
    <w:rsid w:val="00A56F26"/>
    <w:rsid w:val="00A6347B"/>
    <w:rsid w:val="00A80A9B"/>
    <w:rsid w:val="00A924CE"/>
    <w:rsid w:val="00A930C0"/>
    <w:rsid w:val="00AA58A7"/>
    <w:rsid w:val="00AE18B4"/>
    <w:rsid w:val="00AE5E09"/>
    <w:rsid w:val="00AF1F34"/>
    <w:rsid w:val="00B37709"/>
    <w:rsid w:val="00B4698D"/>
    <w:rsid w:val="00B55FE3"/>
    <w:rsid w:val="00B61530"/>
    <w:rsid w:val="00B86745"/>
    <w:rsid w:val="00B901EC"/>
    <w:rsid w:val="00B922A0"/>
    <w:rsid w:val="00BB6469"/>
    <w:rsid w:val="00BE1C12"/>
    <w:rsid w:val="00BE3E9A"/>
    <w:rsid w:val="00BF0232"/>
    <w:rsid w:val="00C01EC7"/>
    <w:rsid w:val="00C035E7"/>
    <w:rsid w:val="00C1109E"/>
    <w:rsid w:val="00C26AAE"/>
    <w:rsid w:val="00C26C9D"/>
    <w:rsid w:val="00C30322"/>
    <w:rsid w:val="00C33745"/>
    <w:rsid w:val="00C42466"/>
    <w:rsid w:val="00C545E8"/>
    <w:rsid w:val="00C717BD"/>
    <w:rsid w:val="00C93445"/>
    <w:rsid w:val="00C93A0E"/>
    <w:rsid w:val="00C93B72"/>
    <w:rsid w:val="00CB518B"/>
    <w:rsid w:val="00CB676B"/>
    <w:rsid w:val="00CF0078"/>
    <w:rsid w:val="00CF00DC"/>
    <w:rsid w:val="00D35DEA"/>
    <w:rsid w:val="00D50D81"/>
    <w:rsid w:val="00D567F8"/>
    <w:rsid w:val="00D56903"/>
    <w:rsid w:val="00D80ED8"/>
    <w:rsid w:val="00D82AF5"/>
    <w:rsid w:val="00D96C26"/>
    <w:rsid w:val="00DE1C93"/>
    <w:rsid w:val="00DF03F4"/>
    <w:rsid w:val="00DF1585"/>
    <w:rsid w:val="00DF67AA"/>
    <w:rsid w:val="00E0113F"/>
    <w:rsid w:val="00E05DA3"/>
    <w:rsid w:val="00E11949"/>
    <w:rsid w:val="00E131B6"/>
    <w:rsid w:val="00E1647E"/>
    <w:rsid w:val="00E23C56"/>
    <w:rsid w:val="00E51826"/>
    <w:rsid w:val="00E60D16"/>
    <w:rsid w:val="00E87F1C"/>
    <w:rsid w:val="00E90874"/>
    <w:rsid w:val="00EB7A5D"/>
    <w:rsid w:val="00EC4163"/>
    <w:rsid w:val="00EC5AB2"/>
    <w:rsid w:val="00ED4DDD"/>
    <w:rsid w:val="00F01446"/>
    <w:rsid w:val="00F1197B"/>
    <w:rsid w:val="00F25A98"/>
    <w:rsid w:val="00F40BC8"/>
    <w:rsid w:val="00F41475"/>
    <w:rsid w:val="00F53DFF"/>
    <w:rsid w:val="00F559C0"/>
    <w:rsid w:val="00F801FB"/>
    <w:rsid w:val="00F939F3"/>
    <w:rsid w:val="00FA64FC"/>
    <w:rsid w:val="00FB5FED"/>
    <w:rsid w:val="00FD1CA4"/>
    <w:rsid w:val="00FF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D02F6"/>
  <w15:docId w15:val="{CC049307-C204-426C-BAAC-B988A272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C4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B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BB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B50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B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2D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F801FB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3213">
          <w:marLeft w:val="2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06CA-27FE-44DB-B9D5-39BCE27B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elope Valley College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. Masters</dc:creator>
  <cp:keywords/>
  <cp:lastModifiedBy>Rosa</cp:lastModifiedBy>
  <cp:revision>3</cp:revision>
  <cp:lastPrinted>2020-09-03T19:28:00Z</cp:lastPrinted>
  <dcterms:created xsi:type="dcterms:W3CDTF">2020-10-21T23:07:00Z</dcterms:created>
  <dcterms:modified xsi:type="dcterms:W3CDTF">2020-10-23T16:51:00Z</dcterms:modified>
</cp:coreProperties>
</file>